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[༡༨༠བ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c5c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8Z</dcterms:created>
  <dcterms:modified xsi:type="dcterms:W3CDTF">2017-04-22T22:54:58Z</dcterms:modified>
</cp:coreProperties>
</file>